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327796848"/>
        <w:docPartObj>
          <w:docPartGallery w:val="Cover Pages"/>
          <w:docPartUnique/>
        </w:docPartObj>
      </w:sdtPr>
      <w:sdtContent>
        <w:p w14:paraId="7BF4FDB3" w14:textId="7426A641" w:rsidR="007A05B6" w:rsidRDefault="007A05B6"/>
        <w:p w14:paraId="29AB85B2" w14:textId="01CA0DC7" w:rsidR="007A05B6" w:rsidRDefault="007A05B6"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62336" behindDoc="0" locked="0" layoutInCell="1" allowOverlap="1" wp14:anchorId="1A292990" wp14:editId="7BFE2A9E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5461123</wp:posOffset>
                    </wp:positionV>
                    <wp:extent cx="5248275" cy="1389380"/>
                    <wp:effectExtent l="0" t="0" r="0" b="1270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248275" cy="13893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F354E4E" w14:textId="2D4803E9" w:rsidR="007A05B6" w:rsidRDefault="007A05B6" w:rsidP="007A05B6">
                                <w:pPr>
                                  <w:jc w:val="center"/>
                                </w:pPr>
                                <w:r>
                                  <w:t>Bsc(Hons) Computer Games Programming</w:t>
                                </w:r>
                              </w:p>
                              <w:p w14:paraId="3ECAD8B6" w14:textId="551B645C" w:rsidR="007A05B6" w:rsidRDefault="007A05B6" w:rsidP="007A05B6">
                                <w:pPr>
                                  <w:jc w:val="center"/>
                                </w:pPr>
                                <w:r>
                                  <w:t>Staffordshire University</w:t>
                                </w:r>
                              </w:p>
                              <w:p w14:paraId="596D95DD" w14:textId="0FCE0F80" w:rsidR="007A05B6" w:rsidRDefault="007A05B6" w:rsidP="007A05B6">
                                <w:pPr>
                                  <w:jc w:val="center"/>
                                </w:pPr>
                                <w:r>
                                  <w:t>Supervised by Dr. David White</w:t>
                                </w:r>
                              </w:p>
                              <w:p w14:paraId="0A9458CC" w14:textId="5A8FB048" w:rsidR="007A05B6" w:rsidRDefault="007A05B6" w:rsidP="007A05B6">
                                <w:pPr>
                                  <w:jc w:val="center"/>
                                </w:pPr>
                                <w:r>
                                  <w:t>May 202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A29299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margin-left:0;margin-top:430pt;width:413.25pt;height:109.4pt;z-index:2516623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" filled="f" stroked="f">
                    <v:textbox>
                      <w:txbxContent>
                        <w:p w14:paraId="6F354E4E" w14:textId="2D4803E9" w:rsidR="007A05B6" w:rsidRDefault="007A05B6" w:rsidP="007A05B6">
                          <w:pPr>
                            <w:jc w:val="center"/>
                          </w:pPr>
                          <w:r>
                            <w:t>Bsc(Hons) Computer Games Programming</w:t>
                          </w:r>
                        </w:p>
                        <w:p w14:paraId="3ECAD8B6" w14:textId="551B645C" w:rsidR="007A05B6" w:rsidRDefault="007A05B6" w:rsidP="007A05B6">
                          <w:pPr>
                            <w:jc w:val="center"/>
                          </w:pPr>
                          <w:r>
                            <w:t>Staffordshire University</w:t>
                          </w:r>
                        </w:p>
                        <w:p w14:paraId="596D95DD" w14:textId="0FCE0F80" w:rsidR="007A05B6" w:rsidRDefault="007A05B6" w:rsidP="007A05B6">
                          <w:pPr>
                            <w:jc w:val="center"/>
                          </w:pPr>
                          <w:r>
                            <w:t>Supervised by Dr. David White</w:t>
                          </w:r>
                        </w:p>
                        <w:p w14:paraId="0A9458CC" w14:textId="5A8FB048" w:rsidR="007A05B6" w:rsidRDefault="007A05B6" w:rsidP="007A05B6">
                          <w:pPr>
                            <w:jc w:val="center"/>
                          </w:pPr>
                          <w:r>
                            <w:t>May 2021</w:t>
                          </w: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5719F425" wp14:editId="391C4102">
                    <wp:simplePos x="0" y="0"/>
                    <wp:positionH relativeFrom="margin">
                      <wp:align>center</wp:align>
                    </wp:positionH>
                    <wp:positionV relativeFrom="margin">
                      <wp:align>center</wp:align>
                    </wp:positionV>
                    <wp:extent cx="4686300" cy="6720840"/>
                    <wp:effectExtent l="0" t="0" r="5715" b="635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D584F5D" w14:textId="0C013B3F" w:rsidR="007A05B6" w:rsidRDefault="007A05B6" w:rsidP="007A05B6">
                                <w:pPr>
                                  <w:pStyle w:val="NoSpacing"/>
                                  <w:spacing w:before="40" w:after="560" w:line="216" w:lineRule="auto"/>
                                  <w:jc w:val="center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  <w:lang w:val="en-GB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  <w:lang w:val="en-GB"/>
                                      </w:rPr>
                                      <w:t xml:space="preserve">A </w:t>
                                    </w:r>
                                    <w:r w:rsidRPr="007A05B6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  <w:lang w:val="en-GB"/>
                                      </w:rPr>
                                      <w:t>Self-Driving Neural Network to handle multiple off-road terrains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7FE980F7" w14:textId="391EB173" w:rsidR="007A05B6" w:rsidRDefault="007A05B6" w:rsidP="007A05B6">
                                    <w:pPr>
                                      <w:pStyle w:val="NoSpacing"/>
                                      <w:spacing w:before="40" w:after="40"/>
                                      <w:jc w:val="center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By David Taylor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1536112409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3C05904C" w14:textId="5E5F76E8" w:rsidR="007A05B6" w:rsidRDefault="007A05B6">
                                    <w:pPr>
                                      <w:pStyle w:val="NoSpacing"/>
                                      <w:spacing w:before="80" w:after="40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 w14:anchorId="5719F425" id="Text Box 131" o:spid="_x0000_s1027" type="#_x0000_t202" style="position:absolute;margin-left:0;margin-top:0;width:369pt;height:529.2pt;z-index:251660288;visibility:visible;mso-wrap-style:square;mso-width-percent:790;mso-height-percent:350;mso-wrap-distance-left:14.4pt;mso-wrap-distance-top:0;mso-wrap-distance-right:14.4pt;mso-wrap-distance-bottom:0;mso-position-horizontal:center;mso-position-horizontal-relative:margin;mso-position-vertical:center;mso-position-vertical-relative:margin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" filled="f" stroked="f" strokeweight=".5pt">
                    <v:textbox style="mso-fit-shape-to-text:t" inset="0,0,0,0">
                      <w:txbxContent>
                        <w:p w14:paraId="3D584F5D" w14:textId="0C013B3F" w:rsidR="007A05B6" w:rsidRDefault="007A05B6" w:rsidP="007A05B6">
                          <w:pPr>
                            <w:pStyle w:val="NoSpacing"/>
                            <w:spacing w:before="40" w:after="560" w:line="216" w:lineRule="auto"/>
                            <w:jc w:val="center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  <w:lang w:val="en-GB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4472C4" w:themeColor="accent1"/>
                                  <w:sz w:val="72"/>
                                  <w:szCs w:val="72"/>
                                  <w:lang w:val="en-GB"/>
                                </w:rPr>
                                <w:t xml:space="preserve">A </w:t>
                              </w:r>
                              <w:r w:rsidRPr="007A05B6">
                                <w:rPr>
                                  <w:color w:val="4472C4" w:themeColor="accent1"/>
                                  <w:sz w:val="72"/>
                                  <w:szCs w:val="72"/>
                                  <w:lang w:val="en-GB"/>
                                </w:rPr>
                                <w:t>Self-Driving Neural Network to handle multiple off-road terrains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7FE980F7" w14:textId="391EB173" w:rsidR="007A05B6" w:rsidRDefault="007A05B6" w:rsidP="007A05B6">
                              <w:pPr>
                                <w:pStyle w:val="NoSpacing"/>
                                <w:spacing w:before="40" w:after="40"/>
                                <w:jc w:val="center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By David Taylor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1536112409"/>
                            <w:showingPlcHdr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3C05904C" w14:textId="5E5F76E8" w:rsidR="007A05B6" w:rsidRDefault="007A05B6">
                              <w:pPr>
                                <w:pStyle w:val="NoSpacing"/>
                                <w:spacing w:before="80" w:after="40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margin"/>
                  </v:shape>
                </w:pict>
              </mc:Fallback>
            </mc:AlternateContent>
          </w:r>
          <w:r>
            <w:br w:type="page"/>
          </w:r>
        </w:p>
      </w:sdtContent>
    </w:sdt>
    <w:sdt>
      <w:sdtPr>
        <w:id w:val="46428083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en-GB"/>
        </w:rPr>
      </w:sdtEndPr>
      <w:sdtContent>
        <w:p w14:paraId="1BB24712" w14:textId="4422AD62" w:rsidR="007A05B6" w:rsidRDefault="007A05B6">
          <w:pPr>
            <w:pStyle w:val="TOCHeading"/>
          </w:pPr>
          <w:r>
            <w:t>Contents</w:t>
          </w:r>
        </w:p>
        <w:p w14:paraId="215D421A" w14:textId="58AB7134" w:rsidR="007A05B6" w:rsidRDefault="007A05B6">
          <w:fldSimple w:instr=" TOC \o &quot;1-3&quot; \h \z \u ">
            <w:r>
              <w:rPr>
                <w:b/>
                <w:bCs/>
                <w:noProof/>
                <w:lang w:val="en-US"/>
              </w:rPr>
              <w:t>No table of contents entries found.</w:t>
            </w:r>
          </w:fldSimple>
        </w:p>
      </w:sdtContent>
    </w:sdt>
    <w:p w14:paraId="1B18DC76" w14:textId="478BA07E" w:rsidR="007A05B6" w:rsidRDefault="007A05B6">
      <w:r>
        <w:br w:type="page"/>
      </w:r>
    </w:p>
    <w:p w14:paraId="65ED6BDD" w14:textId="5CBC2A11" w:rsidR="004775AE" w:rsidRDefault="004775AE">
      <w:proofErr w:type="spellStart"/>
      <w:r>
        <w:lastRenderedPageBreak/>
        <w:t>banananana</w:t>
      </w:r>
      <w:proofErr w:type="spellEnd"/>
      <w:sdt>
        <w:sdtPr>
          <w:id w:val="1464772141"/>
          <w:citation/>
        </w:sdtPr>
        <w:sdtContent>
          <w:r>
            <w:fldChar w:fldCharType="begin"/>
          </w:r>
          <w:r>
            <w:instrText xml:space="preserve"> CITATION 23120 \l 2057 </w:instrText>
          </w:r>
          <w:r>
            <w:fldChar w:fldCharType="separate"/>
          </w:r>
          <w:r>
            <w:rPr>
              <w:noProof/>
            </w:rPr>
            <w:t xml:space="preserve"> </w:t>
          </w:r>
          <w:r w:rsidRPr="004775AE">
            <w:rPr>
              <w:noProof/>
            </w:rPr>
            <w:t>(23/10/20, Date: 23/10/20)</w:t>
          </w:r>
          <w:r>
            <w:fldChar w:fldCharType="end"/>
          </w:r>
        </w:sdtContent>
      </w:sdt>
    </w:p>
    <w:p w14:paraId="39A6B0C8" w14:textId="77777777" w:rsidR="004775AE" w:rsidRDefault="004775AE">
      <w:r>
        <w:br w:type="page"/>
      </w:r>
    </w:p>
    <w:p w14:paraId="110A8C7C" w14:textId="77777777" w:rsidR="004775AE" w:rsidRDefault="004775AE"/>
    <w:sdt>
      <w:sdtPr>
        <w:id w:val="-1208479768"/>
        <w:docPartObj>
          <w:docPartGallery w:val="Bibliographi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604FE50F" w14:textId="03C948DB" w:rsidR="004775AE" w:rsidRDefault="004775AE">
          <w:pPr>
            <w:pStyle w:val="Heading1"/>
          </w:pPr>
          <w:r>
            <w:t>Bibliography</w:t>
          </w:r>
        </w:p>
        <w:sdt>
          <w:sdtPr>
            <w:id w:val="111145805"/>
            <w:bibliography/>
          </w:sdtPr>
          <w:sdtContent>
            <w:p w14:paraId="25F02A54" w14:textId="77777777" w:rsidR="004775AE" w:rsidRDefault="004775AE" w:rsidP="004775AE">
              <w:pPr>
                <w:pStyle w:val="Bibliography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23/10/20, :. h.-n.-z. T. k. U. S. o. a. l. n. n. n. a. D., Date: 23/10/20. </w:t>
              </w:r>
              <w:r>
                <w:rPr>
                  <w:i/>
                  <w:iCs/>
                  <w:noProof/>
                </w:rPr>
                <w:t xml:space="preserve">: https://www.asimovinstitute.org/neural-network-zoo/ Type: knowledge Use: Summary of a large number neural network architectures Date: 23/10/20. </w:t>
              </w:r>
              <w:r>
                <w:rPr>
                  <w:noProof/>
                </w:rPr>
                <w:t>[Online].</w:t>
              </w:r>
            </w:p>
            <w:p w14:paraId="7413603D" w14:textId="23E42E19" w:rsidR="004775AE" w:rsidRDefault="004775AE" w:rsidP="004775AE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5298E56D" w14:textId="55959120" w:rsidR="00346847" w:rsidRDefault="00346847"/>
    <w:sectPr w:rsidR="00346847" w:rsidSect="007A05B6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0MLA0MjY1NzK3MDBW0lEKTi0uzszPAykwqgUAeu9crSwAAAA="/>
  </w:docVars>
  <w:rsids>
    <w:rsidRoot w:val="00346847"/>
    <w:rsid w:val="00346847"/>
    <w:rsid w:val="004775AE"/>
    <w:rsid w:val="00640554"/>
    <w:rsid w:val="007A05B6"/>
    <w:rsid w:val="00B25AF0"/>
    <w:rsid w:val="00D40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6EB5D3"/>
  <w15:chartTrackingRefBased/>
  <w15:docId w15:val="{85E394BF-7B59-4AEB-BB6C-CFD9E3E50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A05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A05B6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A05B6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A05B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A05B6"/>
    <w:pPr>
      <w:outlineLvl w:val="9"/>
    </w:pPr>
    <w:rPr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4775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377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36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23120</b:Tag>
    <b:SourceType>InternetSite</b:SourceType>
    <b:Guid>{A344599D-016A-4854-8663-021A861C7FF5}</b:Guid>
    <b:Author>
      <b:Author>
        <b:NameList>
          <b:Person>
            <b:Last>23/10/20</b:Last>
            <b:First>:</b:First>
            <b:Middle>https://www.asimovinstitute.org/neural-network-zoo/ Type: knowledge Use: Summary of a large number neural network architectures Date:</b:Middle>
          </b:Person>
        </b:NameList>
      </b:Author>
    </b:Author>
    <b:Title>: https://www.asimovinstitute.org/neural-network-zoo/      Type: knowledge      Use: Summary of a large number neural network architectures    Date: 23/10/20</b:Title>
    <b:Year>Date: 23/10/20</b:Year>
    <b:RefOrder>1</b:RefOrder>
  </b:Source>
</b:Sources>
</file>

<file path=customXml/itemProps1.xml><?xml version="1.0" encoding="utf-8"?>
<ds:datastoreItem xmlns:ds="http://schemas.openxmlformats.org/officeDocument/2006/customXml" ds:itemID="{A7204351-624D-4856-8CA6-FC316989D1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62</Words>
  <Characters>357</Characters>
  <Application>Microsoft Office Word</Application>
  <DocSecurity>0</DocSecurity>
  <Lines>2</Lines>
  <Paragraphs>1</Paragraphs>
  <ScaleCrop>false</ScaleCrop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elf-Driving Neural Network to handle multiple off-road terrains</dc:title>
  <dc:subject>By David Taylor</dc:subject>
  <dc:creator/>
  <cp:keywords/>
  <dc:description/>
  <cp:lastModifiedBy>David Taylor</cp:lastModifiedBy>
  <cp:revision>8</cp:revision>
  <dcterms:created xsi:type="dcterms:W3CDTF">2021-01-15T10:42:00Z</dcterms:created>
  <dcterms:modified xsi:type="dcterms:W3CDTF">2021-01-15T11:35:00Z</dcterms:modified>
</cp:coreProperties>
</file>